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279DA47D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6B4573">
        <w:rPr>
          <w:rFonts w:ascii="Calibri" w:hAnsi="Calibri" w:cs="Calibri"/>
          <w:sz w:val="28"/>
          <w:szCs w:val="28"/>
        </w:rPr>
        <w:t>5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482F947A" w14:textId="14C90BE7" w:rsidR="00AA0E14" w:rsidRDefault="007D38AA" w:rsidP="007D38AA">
      <w:pPr>
        <w:pStyle w:val="ListParagraph"/>
        <w:numPr>
          <w:ilvl w:val="0"/>
          <w:numId w:val="22"/>
        </w:numPr>
      </w:pPr>
      <w:r w:rsidRPr="007D38AA">
        <w:t xml:space="preserve">The objective of this exercise is to get you to </w:t>
      </w:r>
      <w:r w:rsidR="006B4573">
        <w:t xml:space="preserve">understand how the Deterministic Finite </w:t>
      </w:r>
      <w:proofErr w:type="spellStart"/>
      <w:r w:rsidR="006B4573">
        <w:t>Automato</w:t>
      </w:r>
      <w:proofErr w:type="spellEnd"/>
      <w:r w:rsidR="006B4573">
        <w:t xml:space="preserve"> are formed for the different languages</w:t>
      </w:r>
      <w:r w:rsidRPr="007D38AA">
        <w:t>.</w:t>
      </w:r>
      <w:r w:rsidR="006B4573">
        <w:t xml:space="preserve"> Those DFA’s then transformed into Transition Tables which would be later used to transform in 2-D array in C++ to implement the concept of lexical analyzer. </w:t>
      </w:r>
    </w:p>
    <w:p w14:paraId="74737BB7" w14:textId="77777777" w:rsidR="006B4573" w:rsidRPr="007D38AA" w:rsidRDefault="006B4573" w:rsidP="006B4573">
      <w:pPr>
        <w:pStyle w:val="ListParagraph"/>
      </w:pP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17B0EE5A" w14:textId="2F9090CE" w:rsidR="00911D5F" w:rsidRPr="00953B41" w:rsidRDefault="00DE6280" w:rsidP="00A44B4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0C976456" w14:textId="77777777" w:rsidR="00A44B44" w:rsidRDefault="00A44B44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0728D646" w14:textId="695EFCE4" w:rsidR="00CF37A3" w:rsidRDefault="00470743" w:rsidP="005F3973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1660DE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79749DA6" w14:textId="77777777" w:rsidR="00BF76D6" w:rsidRDefault="00BF76D6" w:rsidP="007C3293">
      <w:pPr>
        <w:autoSpaceDE w:val="0"/>
        <w:autoSpaceDN w:val="0"/>
        <w:adjustRightInd w:val="0"/>
        <w:spacing w:line="276" w:lineRule="auto"/>
      </w:pPr>
    </w:p>
    <w:p w14:paraId="75D6BB82" w14:textId="0967DC3D" w:rsidR="007007FB" w:rsidRPr="001660DE" w:rsidRDefault="000E04B9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>Write a program that read input text (or program) from the text file and recognizes tokens (words) from it</w:t>
      </w:r>
      <w:r w:rsidR="00EE791E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Tha data of text file must be loaded into two fixed size buffer arrays (optionally can be of size 100). First, the data must be loaded into buffer-1, then into buffer-2, and if still there is data to read, again it loads in the buffer-1 and then buffer-2. The process must repeat until the data or content ends in the text file. </w:t>
      </w:r>
      <w:r w:rsidR="00E47821">
        <w:rPr>
          <w:sz w:val="28"/>
          <w:szCs w:val="28"/>
        </w:rPr>
        <w:t xml:space="preserve">You are not allowed to </w:t>
      </w:r>
      <w:r w:rsidR="00012F4A">
        <w:rPr>
          <w:sz w:val="28"/>
          <w:szCs w:val="28"/>
        </w:rPr>
        <w:t xml:space="preserve">use of separate word array. </w:t>
      </w:r>
      <w:r w:rsidR="00803592">
        <w:rPr>
          <w:sz w:val="28"/>
          <w:szCs w:val="28"/>
        </w:rPr>
        <w:t xml:space="preserve">The program must display each token (word) in a single line. </w:t>
      </w:r>
    </w:p>
    <w:p w14:paraId="59D9BAE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C83FE1B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F40F1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C14A4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31EB9BD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0165B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lastRenderedPageBreak/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9BD5E" w14:textId="77777777" w:rsidR="00B50E46" w:rsidRDefault="00B50E46">
      <w:r>
        <w:separator/>
      </w:r>
    </w:p>
  </w:endnote>
  <w:endnote w:type="continuationSeparator" w:id="0">
    <w:p w14:paraId="408BF79C" w14:textId="77777777" w:rsidR="00B50E46" w:rsidRDefault="00B50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29428" w14:textId="77777777" w:rsidR="00B50E46" w:rsidRDefault="00B50E46">
      <w:r>
        <w:separator/>
      </w:r>
    </w:p>
  </w:footnote>
  <w:footnote w:type="continuationSeparator" w:id="0">
    <w:p w14:paraId="612E1134" w14:textId="77777777" w:rsidR="00B50E46" w:rsidRDefault="00B50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2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3592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72</cp:revision>
  <cp:lastPrinted>2023-10-17T06:34:00Z</cp:lastPrinted>
  <dcterms:created xsi:type="dcterms:W3CDTF">2023-10-12T08:42:00Z</dcterms:created>
  <dcterms:modified xsi:type="dcterms:W3CDTF">2024-03-07T08:18:00Z</dcterms:modified>
</cp:coreProperties>
</file>